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D98A6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Cole B. Hamilton</w:t>
      </w:r>
    </w:p>
    <w:p w14:paraId="05ED98A7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Senior Data Analyst</w:t>
      </w:r>
    </w:p>
    <w:p w14:paraId="05ED98A8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t>El Paso, TX</w:t>
      </w:r>
    </w:p>
    <w:p w14:paraId="05ED98A9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t>Cbhami02@louisville.edu</w:t>
      </w:r>
    </w:p>
    <w:p w14:paraId="05ED98AA" w14:textId="77777777" w:rsidR="002D5F05" w:rsidRDefault="00857278">
      <w:pPr>
        <w:rPr>
          <w:sz w:val="20"/>
          <w:szCs w:val="20"/>
        </w:rPr>
      </w:pPr>
      <w:hyperlink r:id="rId6">
        <w:r>
          <w:rPr>
            <w:color w:val="1155CC"/>
            <w:sz w:val="20"/>
            <w:szCs w:val="20"/>
            <w:u w:val="single"/>
          </w:rPr>
          <w:t>www.linkedin.com/in/hamiltoncole/</w:t>
        </w:r>
      </w:hyperlink>
    </w:p>
    <w:p w14:paraId="05ED98AB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5ED98AC" w14:textId="77777777" w:rsidR="002D5F05" w:rsidRDefault="00857278">
      <w:p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elf-driven professional with excellent writing skills with mastery in managing analysts, recruitment training, and agile team building in the United States Army. Flexible and devoted professional used to a fast-paced environment where problem-solving is c</w:t>
      </w:r>
      <w:r>
        <w:rPr>
          <w:color w:val="282828"/>
          <w:sz w:val="20"/>
          <w:szCs w:val="20"/>
        </w:rPr>
        <w:t xml:space="preserve">rucial. Well-versed in using statistical and data analysis to identify underperforming areas and manage courses to increase junior members. </w:t>
      </w:r>
      <w:proofErr w:type="spellStart"/>
      <w:r>
        <w:rPr>
          <w:color w:val="282828"/>
          <w:sz w:val="20"/>
          <w:szCs w:val="20"/>
        </w:rPr>
        <w:t>Self starter</w:t>
      </w:r>
      <w:proofErr w:type="spellEnd"/>
      <w:r>
        <w:rPr>
          <w:color w:val="282828"/>
          <w:sz w:val="20"/>
          <w:szCs w:val="20"/>
        </w:rPr>
        <w:t xml:space="preserve"> with a passion for learning, exploring, and working on a team.</w:t>
      </w:r>
    </w:p>
    <w:p w14:paraId="05ED98AD" w14:textId="77777777" w:rsidR="002D5F05" w:rsidRDefault="002D5F05">
      <w:pPr>
        <w:rPr>
          <w:color w:val="282828"/>
          <w:sz w:val="20"/>
          <w:szCs w:val="20"/>
        </w:rPr>
      </w:pPr>
    </w:p>
    <w:p w14:paraId="05ED98AE" w14:textId="77777777" w:rsidR="002D5F05" w:rsidRDefault="00857278">
      <w:pPr>
        <w:rPr>
          <w:sz w:val="20"/>
          <w:szCs w:val="20"/>
        </w:rPr>
      </w:pPr>
      <w:r>
        <w:rPr>
          <w:b/>
          <w:sz w:val="20"/>
          <w:szCs w:val="20"/>
        </w:rPr>
        <w:t>Resources</w:t>
      </w:r>
    </w:p>
    <w:p w14:paraId="05ED98AF" w14:textId="77777777" w:rsidR="002D5F05" w:rsidRDefault="0085727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u w:val="single"/>
        </w:rPr>
      </w:pPr>
      <w:r>
        <w:rPr>
          <w:color w:val="000000"/>
          <w:sz w:val="20"/>
          <w:szCs w:val="20"/>
        </w:rPr>
        <w:t xml:space="preserve">Complete </w:t>
      </w:r>
      <w:r>
        <w:rPr>
          <w:color w:val="000000"/>
          <w:sz w:val="20"/>
          <w:szCs w:val="20"/>
        </w:rPr>
        <w:t>list of certificatio</w:t>
      </w:r>
      <w:r>
        <w:rPr>
          <w:color w:val="000000"/>
          <w:sz w:val="20"/>
          <w:szCs w:val="20"/>
        </w:rPr>
        <w:t xml:space="preserve">ns found here: </w:t>
      </w:r>
      <w:hyperlink r:id="rId7">
        <w:r>
          <w:rPr>
            <w:color w:val="0000FF"/>
            <w:sz w:val="20"/>
            <w:szCs w:val="20"/>
            <w:u w:val="single"/>
          </w:rPr>
          <w:t>https://bit.ly/3p2PXMy</w:t>
        </w:r>
      </w:hyperlink>
      <w:r>
        <w:rPr>
          <w:color w:val="0000FF"/>
          <w:sz w:val="20"/>
          <w:szCs w:val="20"/>
          <w:u w:val="single"/>
        </w:rPr>
        <w:t xml:space="preserve"> </w:t>
      </w:r>
    </w:p>
    <w:p w14:paraId="05ED98B0" w14:textId="77777777" w:rsidR="002D5F05" w:rsidRDefault="0085727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Self-development data analytic courses found here: </w:t>
      </w:r>
      <w:hyperlink r:id="rId8">
        <w:r>
          <w:rPr>
            <w:color w:val="0000FF"/>
            <w:sz w:val="20"/>
            <w:szCs w:val="20"/>
            <w:u w:val="single"/>
          </w:rPr>
          <w:t>https://bit.ly/3QxOtFZ</w:t>
        </w:r>
      </w:hyperlink>
      <w:r>
        <w:rPr>
          <w:color w:val="000000"/>
        </w:rPr>
        <w:t xml:space="preserve"> </w:t>
      </w:r>
    </w:p>
    <w:p w14:paraId="05ED98B1" w14:textId="77777777" w:rsidR="002D5F05" w:rsidRDefault="0085727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GitHub portfolio: </w:t>
      </w:r>
      <w:hyperlink r:id="rId9">
        <w:r>
          <w:rPr>
            <w:color w:val="0000FF"/>
            <w:sz w:val="20"/>
            <w:szCs w:val="20"/>
            <w:u w:val="single"/>
          </w:rPr>
          <w:t>https://github.com/Cbhami/Coraline</w:t>
        </w:r>
      </w:hyperlink>
    </w:p>
    <w:p w14:paraId="05ED98B2" w14:textId="77777777" w:rsidR="002D5F05" w:rsidRDefault="0085727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Published work: </w:t>
      </w:r>
      <w:hyperlink r:id="rId10">
        <w:r>
          <w:rPr>
            <w:color w:val="0000FF"/>
            <w:sz w:val="20"/>
            <w:szCs w:val="20"/>
            <w:u w:val="single"/>
          </w:rPr>
          <w:t>https://bit.ly/3NmK0nx</w:t>
        </w:r>
      </w:hyperlink>
      <w:r>
        <w:rPr>
          <w:color w:val="000000"/>
          <w:sz w:val="20"/>
          <w:szCs w:val="20"/>
        </w:rPr>
        <w:t xml:space="preserve"> </w:t>
      </w:r>
    </w:p>
    <w:p w14:paraId="05ED98B3" w14:textId="77777777" w:rsidR="002D5F05" w:rsidRDefault="002D5F05">
      <w:pPr>
        <w:rPr>
          <w:color w:val="282828"/>
          <w:sz w:val="20"/>
          <w:szCs w:val="20"/>
        </w:rPr>
      </w:pPr>
    </w:p>
    <w:p w14:paraId="05ED98B4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Skills</w:t>
      </w:r>
    </w:p>
    <w:p w14:paraId="05ED98B5" w14:textId="77777777" w:rsidR="002D5F05" w:rsidRDefault="00857278">
      <w:pPr>
        <w:numPr>
          <w:ilvl w:val="0"/>
          <w:numId w:val="6"/>
        </w:numP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Master in Agile Project Management, Human Resources, Leadership, and Staff Deve</w:t>
      </w:r>
      <w:r>
        <w:rPr>
          <w:color w:val="000000"/>
          <w:sz w:val="20"/>
          <w:szCs w:val="20"/>
        </w:rPr>
        <w:t xml:space="preserve">lopment. </w:t>
      </w:r>
    </w:p>
    <w:p w14:paraId="05ED98B6" w14:textId="77777777" w:rsidR="002D5F05" w:rsidRDefault="008572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ighly advanced skills in data cleaning, data visualization, and report construction. </w:t>
      </w:r>
    </w:p>
    <w:p w14:paraId="05ED98B7" w14:textId="77777777" w:rsidR="002D5F05" w:rsidRDefault="008572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Experienced in content design, virtual teaching, and development. Expert in M.S. Teams. </w:t>
      </w:r>
    </w:p>
    <w:p w14:paraId="05ED98B8" w14:textId="77777777" w:rsidR="002D5F05" w:rsidRDefault="008572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Proficient in R, Python, M, and DAX programming languages.</w:t>
      </w:r>
    </w:p>
    <w:p w14:paraId="05ED98B9" w14:textId="77777777" w:rsidR="002D5F05" w:rsidRDefault="002D5F05">
      <w:pPr>
        <w:rPr>
          <w:color w:val="282828"/>
          <w:sz w:val="20"/>
          <w:szCs w:val="20"/>
        </w:rPr>
      </w:pPr>
    </w:p>
    <w:p w14:paraId="05ED98BA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Professional Experience</w:t>
      </w:r>
    </w:p>
    <w:p w14:paraId="05ED98BB" w14:textId="77777777" w:rsidR="002D5F05" w:rsidRDefault="00857278">
      <w:pPr>
        <w:rPr>
          <w:b/>
          <w:sz w:val="20"/>
          <w:szCs w:val="20"/>
        </w:rPr>
      </w:pPr>
      <w:r>
        <w:pict w14:anchorId="05ED98E8">
          <v:rect id="_x0000_i1025" style="width:0;height:1.5pt" o:hralign="center" o:hrstd="t" o:hr="t" fillcolor="#a0a0a0" stroked="f"/>
        </w:pict>
      </w:r>
    </w:p>
    <w:p w14:paraId="05ED98BC" w14:textId="77777777" w:rsidR="002D5F05" w:rsidRDefault="00857278">
      <w:pPr>
        <w:rPr>
          <w:color w:val="282828"/>
          <w:sz w:val="20"/>
          <w:szCs w:val="20"/>
        </w:rPr>
      </w:pPr>
      <w:r>
        <w:rPr>
          <w:b/>
          <w:color w:val="005F65"/>
          <w:sz w:val="20"/>
          <w:szCs w:val="20"/>
        </w:rPr>
        <w:t>Sergeants Major Academy Student – El Paso, TX</w:t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  <w:t>Aug 2022 - Present</w:t>
      </w:r>
    </w:p>
    <w:p w14:paraId="05ED98BD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tudent at the distinguished Sergeants Major Academy. Selected as one of sixty-five eligible Master Sergeants to attend the SGM-A and progress to earn the highest enlisted rank in the Unit</w:t>
      </w:r>
      <w:r>
        <w:rPr>
          <w:color w:val="282828"/>
          <w:sz w:val="20"/>
          <w:szCs w:val="20"/>
        </w:rPr>
        <w:t>ed States Army (E-9 / Sergeant Major).</w:t>
      </w:r>
    </w:p>
    <w:p w14:paraId="05ED98BE" w14:textId="77777777" w:rsidR="002D5F05" w:rsidRDefault="00857278">
      <w:pPr>
        <w:rPr>
          <w:b/>
          <w:sz w:val="20"/>
          <w:szCs w:val="20"/>
        </w:rPr>
      </w:pPr>
      <w:r>
        <w:pict w14:anchorId="05ED98E9">
          <v:rect id="_x0000_i1026" style="width:0;height:1.5pt" o:hralign="center" o:hrstd="t" o:hr="t" fillcolor="#a0a0a0" stroked="f"/>
        </w:pict>
      </w:r>
    </w:p>
    <w:p w14:paraId="05ED98BF" w14:textId="77777777" w:rsidR="002D5F05" w:rsidRDefault="00857278">
      <w:pPr>
        <w:rPr>
          <w:color w:val="282828"/>
          <w:sz w:val="20"/>
          <w:szCs w:val="20"/>
        </w:rPr>
      </w:pPr>
      <w:r>
        <w:rPr>
          <w:b/>
          <w:color w:val="005F65"/>
          <w:sz w:val="20"/>
          <w:szCs w:val="20"/>
        </w:rPr>
        <w:t>Senior Data Analyst - San Antonio, TX</w:t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  <w:t>July 2020 – Aug 2022</w:t>
      </w:r>
    </w:p>
    <w:p w14:paraId="05ED98C0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enior Data Analyst for the largest regional headquarters within the United States Army Recruiting Command. Architected and maintained data analytics mo</w:t>
      </w:r>
      <w:r>
        <w:rPr>
          <w:color w:val="282828"/>
          <w:sz w:val="20"/>
          <w:szCs w:val="20"/>
        </w:rPr>
        <w:t xml:space="preserve">dels, reports, and dashboards for senior leadership and regularly briefed trends and insights. </w:t>
      </w:r>
    </w:p>
    <w:p w14:paraId="05ED98C1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Enabled senior leaders to make data-driven decisions through statistical and strategic business analysis. Gathered insights from data sources and presented find</w:t>
      </w:r>
      <w:r>
        <w:rPr>
          <w:color w:val="282828"/>
          <w:sz w:val="20"/>
          <w:szCs w:val="20"/>
        </w:rPr>
        <w:t>ings to senior leaders.</w:t>
      </w:r>
    </w:p>
    <w:p w14:paraId="05ED98C2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Designed and facilitated analytical tools, primarily Power Bi, r Studio, and Microsoft Excel. Executed query scripts and established tools for a team of 2,400 business stakeholders to utilize and enable them to enlist over 17,000 So</w:t>
      </w:r>
      <w:r>
        <w:rPr>
          <w:color w:val="282828"/>
          <w:sz w:val="20"/>
          <w:szCs w:val="20"/>
        </w:rPr>
        <w:t>ldiers into the U.S. Army.</w:t>
      </w:r>
    </w:p>
    <w:p w14:paraId="05ED98C3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Manages millions of data points using SQL and database connections to provide data analytics to senior Army leaders; improved production efficiencies and analytical skills across 250 recruiting stations.</w:t>
      </w:r>
    </w:p>
    <w:p w14:paraId="05ED98C4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 xml:space="preserve">Trained a staff of seven </w:t>
      </w:r>
      <w:r>
        <w:rPr>
          <w:color w:val="282828"/>
          <w:sz w:val="20"/>
          <w:szCs w:val="20"/>
        </w:rPr>
        <w:t xml:space="preserve">operations analysts and five training professionals to transform the regional headquarters in advanced Microsoft Excel and Power Bi report development. </w:t>
      </w:r>
    </w:p>
    <w:p w14:paraId="05ED98C5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Established the 8-page Mission Report - updated and published daily with code pulled from Open Database</w:t>
      </w:r>
      <w:r>
        <w:rPr>
          <w:color w:val="282828"/>
          <w:sz w:val="20"/>
          <w:szCs w:val="20"/>
        </w:rPr>
        <w:t xml:space="preserve"> Connectivity through R, SQL, M, and DAX scripting languages. Articulated regular </w:t>
      </w:r>
      <w:r>
        <w:rPr>
          <w:color w:val="282828"/>
          <w:sz w:val="20"/>
          <w:szCs w:val="20"/>
        </w:rPr>
        <w:lastRenderedPageBreak/>
        <w:t>benchmark achievements and performance through presentations while articulating insights to senior leaders.</w:t>
      </w:r>
    </w:p>
    <w:p w14:paraId="05ED98C6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Collaborated with regional developers and data engineers to produc</w:t>
      </w:r>
      <w:r>
        <w:rPr>
          <w:color w:val="282828"/>
          <w:sz w:val="20"/>
          <w:szCs w:val="20"/>
        </w:rPr>
        <w:t>e data road maps to develop over two-hundred successful business intelligence reports and products delivered to the general.</w:t>
      </w:r>
    </w:p>
    <w:p w14:paraId="05ED98C7" w14:textId="77777777" w:rsidR="002D5F05" w:rsidRDefault="002D5F05">
      <w:pPr>
        <w:rPr>
          <w:color w:val="282828"/>
          <w:sz w:val="20"/>
          <w:szCs w:val="20"/>
        </w:rPr>
      </w:pPr>
    </w:p>
    <w:p w14:paraId="05ED98C8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Leadership and Training Management Experience</w:t>
      </w:r>
    </w:p>
    <w:p w14:paraId="05ED98C9" w14:textId="77777777" w:rsidR="002D5F05" w:rsidRDefault="00857278">
      <w:pPr>
        <w:rPr>
          <w:color w:val="282828"/>
          <w:sz w:val="20"/>
          <w:szCs w:val="20"/>
        </w:rPr>
      </w:pPr>
      <w:r>
        <w:pict w14:anchorId="05ED98EA">
          <v:rect id="_x0000_i1027" style="width:0;height:1.5pt" o:hralign="center" o:hrstd="t" o:hr="t" fillcolor="#a0a0a0" stroked="f"/>
        </w:pict>
      </w:r>
    </w:p>
    <w:p w14:paraId="05ED98CA" w14:textId="77777777" w:rsidR="002D5F05" w:rsidRDefault="00857278">
      <w:pPr>
        <w:rPr>
          <w:sz w:val="20"/>
          <w:szCs w:val="20"/>
        </w:rPr>
      </w:pPr>
      <w:r>
        <w:rPr>
          <w:b/>
          <w:color w:val="005F65"/>
          <w:sz w:val="20"/>
          <w:szCs w:val="20"/>
        </w:rPr>
        <w:t>District Recruiting Manager</w:t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  <w:t>May 2018 - July 2020</w:t>
      </w:r>
    </w:p>
    <w:p w14:paraId="05ED98CB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erved as the Senior Enlist</w:t>
      </w:r>
      <w:r>
        <w:rPr>
          <w:color w:val="282828"/>
          <w:sz w:val="20"/>
          <w:szCs w:val="20"/>
        </w:rPr>
        <w:t>ed Advisor facilitating one of three companies covering all enlisted accessions and officer commissioning in Iowa. Led a geographically dispersed team to contact, interview, and enlist over 400 new Soldiers into the U.S. Army.</w:t>
      </w:r>
    </w:p>
    <w:p w14:paraId="05ED98CC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Advised the commander on brie</w:t>
      </w:r>
      <w:r>
        <w:rPr>
          <w:color w:val="282828"/>
          <w:sz w:val="20"/>
          <w:szCs w:val="20"/>
        </w:rPr>
        <w:t xml:space="preserve">fings, public engagements, marketing opportunities, and onboarding processes for a team of 30 Soldiers. </w:t>
      </w:r>
    </w:p>
    <w:p w14:paraId="05ED98CD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Upskilled over 30 senior army leaders in business solutions and business decision making through managing annual evaluations, awards and commendations,</w:t>
      </w:r>
      <w:r>
        <w:rPr>
          <w:color w:val="282828"/>
          <w:sz w:val="20"/>
          <w:szCs w:val="20"/>
        </w:rPr>
        <w:t xml:space="preserve"> counseling, and mentoring. </w:t>
      </w:r>
    </w:p>
    <w:p w14:paraId="05ED98CE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Generated business insights through data exploration and business intelligence methods. Used data and business intelligence to train new team members and increase enlistments by 130% over a two-year period.</w:t>
      </w:r>
    </w:p>
    <w:p w14:paraId="05ED98CF" w14:textId="77777777" w:rsidR="002D5F05" w:rsidRDefault="002D5F05">
      <w:pPr>
        <w:rPr>
          <w:color w:val="282828"/>
          <w:sz w:val="20"/>
          <w:szCs w:val="20"/>
        </w:rPr>
      </w:pPr>
    </w:p>
    <w:p w14:paraId="05ED98D0" w14:textId="77777777" w:rsidR="002D5F05" w:rsidRDefault="00857278">
      <w:pPr>
        <w:rPr>
          <w:sz w:val="20"/>
          <w:szCs w:val="20"/>
        </w:rPr>
      </w:pPr>
      <w:r>
        <w:rPr>
          <w:b/>
          <w:color w:val="005F65"/>
          <w:sz w:val="20"/>
          <w:szCs w:val="20"/>
        </w:rPr>
        <w:t>Senior Noncommissioned Officer</w:t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ab/>
        <w:t xml:space="preserve">October 2004 </w:t>
      </w:r>
      <w:r>
        <w:rPr>
          <w:b/>
          <w:color w:val="005F65"/>
          <w:sz w:val="20"/>
          <w:szCs w:val="20"/>
        </w:rPr>
        <w:t>- May 2018</w:t>
      </w:r>
    </w:p>
    <w:p w14:paraId="05ED98D1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Led as a senior human resources manager focusing on technical teams and process improvements in Army recruiting methods for over 200 direct and indirect reports.</w:t>
      </w:r>
    </w:p>
    <w:p w14:paraId="05ED98D2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Proven skills in executing tasks in a team environment and rise as a leader amongst</w:t>
      </w:r>
      <w:r>
        <w:rPr>
          <w:color w:val="282828"/>
          <w:sz w:val="20"/>
          <w:szCs w:val="20"/>
        </w:rPr>
        <w:t xml:space="preserve"> peers.</w:t>
      </w:r>
    </w:p>
    <w:p w14:paraId="05ED98D3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killed, tactful, and adaptable leader who interacted with over 20 NATO, U.N., and DOD component installations and with 5 U.S. Embassies worldwide. Motivated a geographically dispersed team to collaborate and problem solve to achieve business requi</w:t>
      </w:r>
      <w:r>
        <w:rPr>
          <w:color w:val="282828"/>
          <w:sz w:val="20"/>
          <w:szCs w:val="20"/>
        </w:rPr>
        <w:t>rements.</w:t>
      </w:r>
    </w:p>
    <w:p w14:paraId="05ED98D4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 xml:space="preserve">Performed as a Paratrooper and Engineer with the 82nd Airborne Division in Operation Enduring and Operation Iraqi Freedom. </w:t>
      </w:r>
    </w:p>
    <w:p w14:paraId="05ED98D5" w14:textId="77777777" w:rsidR="002D5F05" w:rsidRDefault="00857278">
      <w:pPr>
        <w:numPr>
          <w:ilvl w:val="0"/>
          <w:numId w:val="3"/>
        </w:numPr>
        <w:rPr>
          <w:color w:val="282828"/>
          <w:sz w:val="20"/>
          <w:szCs w:val="20"/>
          <w:highlight w:val="white"/>
        </w:rPr>
      </w:pPr>
      <w:r>
        <w:rPr>
          <w:color w:val="282828"/>
          <w:sz w:val="20"/>
          <w:szCs w:val="20"/>
        </w:rPr>
        <w:t>Formed and managed teams with diverse people through effective communication, conflict management, and social intelligence.</w:t>
      </w:r>
      <w:r>
        <w:rPr>
          <w:color w:val="282828"/>
          <w:sz w:val="20"/>
          <w:szCs w:val="20"/>
        </w:rPr>
        <w:t xml:space="preserve"> Displayed skills in leadership and people management while planning special projects.</w:t>
      </w:r>
    </w:p>
    <w:p w14:paraId="05ED98D6" w14:textId="77777777" w:rsidR="002D5F05" w:rsidRDefault="002D5F05">
      <w:pPr>
        <w:rPr>
          <w:color w:val="282828"/>
          <w:sz w:val="20"/>
          <w:szCs w:val="20"/>
          <w:highlight w:val="white"/>
        </w:rPr>
      </w:pPr>
    </w:p>
    <w:p w14:paraId="05ED98D7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Education</w:t>
      </w:r>
    </w:p>
    <w:p w14:paraId="05ED98D8" w14:textId="77777777" w:rsidR="002D5F05" w:rsidRDefault="00857278">
      <w:pPr>
        <w:rPr>
          <w:color w:val="282828"/>
          <w:sz w:val="20"/>
          <w:szCs w:val="20"/>
          <w:highlight w:val="white"/>
        </w:rPr>
      </w:pPr>
      <w:r>
        <w:pict w14:anchorId="05ED98EB">
          <v:rect id="_x0000_i1028" style="width:0;height:1.5pt" o:hralign="center" o:hrstd="t" o:hr="t" fillcolor="#a0a0a0" stroked="f"/>
        </w:pict>
      </w:r>
    </w:p>
    <w:p w14:paraId="05ED98D9" w14:textId="77777777" w:rsidR="002D5F05" w:rsidRDefault="00857278">
      <w:pPr>
        <w:shd w:val="clear" w:color="auto" w:fill="FFFFFF"/>
        <w:rPr>
          <w:b/>
          <w:color w:val="005F65"/>
          <w:sz w:val="20"/>
          <w:szCs w:val="20"/>
        </w:rPr>
      </w:pPr>
      <w:r>
        <w:rPr>
          <w:b/>
          <w:color w:val="005F65"/>
          <w:sz w:val="20"/>
          <w:szCs w:val="20"/>
        </w:rPr>
        <w:t>Graduate Certificate in Data Science (Est May 2023)</w:t>
      </w:r>
    </w:p>
    <w:p w14:paraId="05ED98DA" w14:textId="77777777" w:rsidR="002D5F05" w:rsidRDefault="00857278">
      <w:pPr>
        <w:numPr>
          <w:ilvl w:val="0"/>
          <w:numId w:val="1"/>
        </w:numPr>
        <w:shd w:val="clear" w:color="auto" w:fill="FFFFFF"/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University of Louisville, KY</w:t>
      </w:r>
    </w:p>
    <w:p w14:paraId="05ED98DB" w14:textId="77777777" w:rsidR="002D5F05" w:rsidRDefault="00857278">
      <w:pPr>
        <w:shd w:val="clear" w:color="auto" w:fill="FFFFFF"/>
        <w:rPr>
          <w:color w:val="005F65"/>
          <w:sz w:val="20"/>
          <w:szCs w:val="20"/>
        </w:rPr>
      </w:pPr>
      <w:r>
        <w:rPr>
          <w:b/>
          <w:color w:val="005F65"/>
          <w:sz w:val="20"/>
          <w:szCs w:val="20"/>
        </w:rPr>
        <w:t>Doctor of Philosophy, Human Resource Management (GPA 3.77)</w:t>
      </w:r>
      <w:r>
        <w:rPr>
          <w:color w:val="005F65"/>
          <w:sz w:val="20"/>
          <w:szCs w:val="20"/>
        </w:rPr>
        <w:t xml:space="preserve"> </w:t>
      </w:r>
    </w:p>
    <w:p w14:paraId="05ED98DC" w14:textId="77777777" w:rsidR="002D5F05" w:rsidRDefault="00857278">
      <w:pPr>
        <w:numPr>
          <w:ilvl w:val="0"/>
          <w:numId w:val="1"/>
        </w:numPr>
        <w:shd w:val="clear" w:color="auto" w:fill="FFFFFF"/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 xml:space="preserve">Northcentral University, La Jolla, CA </w:t>
      </w:r>
    </w:p>
    <w:p w14:paraId="05ED98DD" w14:textId="77777777" w:rsidR="002D5F05" w:rsidRDefault="00857278">
      <w:pPr>
        <w:shd w:val="clear" w:color="auto" w:fill="FFFFFF"/>
        <w:rPr>
          <w:color w:val="005F65"/>
          <w:sz w:val="20"/>
          <w:szCs w:val="20"/>
        </w:rPr>
      </w:pPr>
      <w:r>
        <w:rPr>
          <w:b/>
          <w:color w:val="005F65"/>
          <w:sz w:val="20"/>
          <w:szCs w:val="20"/>
        </w:rPr>
        <w:t>Master of Arts, Leadership and Management (GPA 3.5)</w:t>
      </w:r>
      <w:r>
        <w:rPr>
          <w:color w:val="005F65"/>
          <w:sz w:val="20"/>
          <w:szCs w:val="20"/>
        </w:rPr>
        <w:t xml:space="preserve"> </w:t>
      </w:r>
    </w:p>
    <w:p w14:paraId="05ED98DE" w14:textId="77777777" w:rsidR="002D5F05" w:rsidRDefault="00857278">
      <w:pPr>
        <w:numPr>
          <w:ilvl w:val="0"/>
          <w:numId w:val="5"/>
        </w:numPr>
        <w:shd w:val="clear" w:color="auto" w:fill="FFFFFF"/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 xml:space="preserve">Liberty University, Lynchburg, VA </w:t>
      </w:r>
    </w:p>
    <w:p w14:paraId="05ED98DF" w14:textId="77777777" w:rsidR="002D5F05" w:rsidRDefault="00857278">
      <w:pPr>
        <w:shd w:val="clear" w:color="auto" w:fill="FFFFFF"/>
        <w:rPr>
          <w:color w:val="005F65"/>
          <w:sz w:val="20"/>
          <w:szCs w:val="20"/>
        </w:rPr>
      </w:pPr>
      <w:r>
        <w:rPr>
          <w:b/>
          <w:color w:val="005F65"/>
          <w:sz w:val="20"/>
          <w:szCs w:val="20"/>
        </w:rPr>
        <w:t>Master of Business Administration in Finance (GPA 3.82)</w:t>
      </w:r>
      <w:r>
        <w:rPr>
          <w:color w:val="005F65"/>
          <w:sz w:val="20"/>
          <w:szCs w:val="20"/>
        </w:rPr>
        <w:t xml:space="preserve"> </w:t>
      </w:r>
    </w:p>
    <w:p w14:paraId="05ED98E0" w14:textId="77777777" w:rsidR="002D5F05" w:rsidRDefault="00857278">
      <w:pPr>
        <w:numPr>
          <w:ilvl w:val="0"/>
          <w:numId w:val="2"/>
        </w:numPr>
        <w:shd w:val="clear" w:color="auto" w:fill="FFFFFF"/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Post Univers</w:t>
      </w:r>
      <w:r>
        <w:rPr>
          <w:color w:val="282828"/>
          <w:sz w:val="20"/>
          <w:szCs w:val="20"/>
        </w:rPr>
        <w:t xml:space="preserve">ity, Waterbury, CT </w:t>
      </w:r>
    </w:p>
    <w:p w14:paraId="05ED98E1" w14:textId="77777777" w:rsidR="002D5F05" w:rsidRDefault="002D5F05">
      <w:pPr>
        <w:rPr>
          <w:sz w:val="20"/>
          <w:szCs w:val="20"/>
        </w:rPr>
      </w:pPr>
    </w:p>
    <w:p w14:paraId="05ED98E2" w14:textId="77777777" w:rsidR="002D5F05" w:rsidRDefault="00857278">
      <w:pPr>
        <w:rPr>
          <w:b/>
          <w:sz w:val="20"/>
          <w:szCs w:val="20"/>
        </w:rPr>
      </w:pPr>
      <w:r>
        <w:rPr>
          <w:b/>
          <w:sz w:val="20"/>
          <w:szCs w:val="20"/>
        </w:rPr>
        <w:t>Top Certifications</w:t>
      </w:r>
    </w:p>
    <w:p w14:paraId="05ED98E3" w14:textId="77777777" w:rsidR="002D5F05" w:rsidRDefault="002D5F05">
      <w:pPr>
        <w:rPr>
          <w:b/>
          <w:sz w:val="20"/>
          <w:szCs w:val="20"/>
        </w:rPr>
      </w:pPr>
    </w:p>
    <w:p w14:paraId="05ED98E4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t>SHRM-SCP Society for Human Resource Management – Senior Certified Professional</w:t>
      </w:r>
    </w:p>
    <w:p w14:paraId="05ED98E5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t>PMI-DASSM Disciplined Agile Senior Scrum Master</w:t>
      </w:r>
    </w:p>
    <w:p w14:paraId="05ED98E6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t xml:space="preserve">Lean Six Sigma Master Black Belt </w:t>
      </w:r>
    </w:p>
    <w:p w14:paraId="05ED98E7" w14:textId="77777777" w:rsidR="002D5F05" w:rsidRDefault="00857278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PL-300 Microsoft Power Bi Data Analyst Certification </w:t>
      </w:r>
    </w:p>
    <w:sectPr w:rsidR="002D5F0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5039B"/>
    <w:multiLevelType w:val="multilevel"/>
    <w:tmpl w:val="01EC39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8670A90"/>
    <w:multiLevelType w:val="multilevel"/>
    <w:tmpl w:val="CC986A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B086E6E"/>
    <w:multiLevelType w:val="multilevel"/>
    <w:tmpl w:val="879628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04D61A3"/>
    <w:multiLevelType w:val="multilevel"/>
    <w:tmpl w:val="F1C23B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86B4974"/>
    <w:multiLevelType w:val="multilevel"/>
    <w:tmpl w:val="40F8C0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6626852"/>
    <w:multiLevelType w:val="multilevel"/>
    <w:tmpl w:val="D18EF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800423668">
    <w:abstractNumId w:val="0"/>
  </w:num>
  <w:num w:numId="2" w16cid:durableId="22096422">
    <w:abstractNumId w:val="4"/>
  </w:num>
  <w:num w:numId="3" w16cid:durableId="2085056884">
    <w:abstractNumId w:val="3"/>
  </w:num>
  <w:num w:numId="4" w16cid:durableId="1621259892">
    <w:abstractNumId w:val="5"/>
  </w:num>
  <w:num w:numId="5" w16cid:durableId="1961378036">
    <w:abstractNumId w:val="2"/>
  </w:num>
  <w:num w:numId="6" w16cid:durableId="1958441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sTQ2MzU2MjYwNzdS0lEKTi0uzszPAykwrAUA03OLcCwAAAA="/>
  </w:docVars>
  <w:rsids>
    <w:rsidRoot w:val="002D5F05"/>
    <w:rsid w:val="002D5F05"/>
    <w:rsid w:val="00857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05ED98A6"/>
  <w15:docId w15:val="{0F51729B-4CC7-4CD3-893D-2703C5A6F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7D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10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QxOtFZ" TargetMode="External"/><Relationship Id="rId3" Type="http://schemas.openxmlformats.org/officeDocument/2006/relationships/styles" Target="styles.xml"/><Relationship Id="rId7" Type="http://schemas.openxmlformats.org/officeDocument/2006/relationships/hyperlink" Target="https://bit.ly/3p2PXMy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hamiltoncole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bit.ly/3NmK0n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bhami/Corali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/u7hn2Y4Ptu8YxX0HrMT6NfhBA==">AMUW2mXuCEuwqE8gMjhqYPtEXpXC3en89pLpy0yR3faQi8sCyzG0K1ZxEWfNWLhiE4bwCCtLDUN/Rj+bqAO9p1S1kutm+wLQSlS5QwoLKEM4KhIM3l3Ff5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5</Words>
  <Characters>4878</Characters>
  <Application>Microsoft Office Word</Application>
  <DocSecurity>0</DocSecurity>
  <Lines>40</Lines>
  <Paragraphs>11</Paragraphs>
  <ScaleCrop>false</ScaleCrop>
  <Company/>
  <LinksUpToDate>false</LinksUpToDate>
  <CharactersWithSpaces>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 Hamilton</dc:creator>
  <cp:lastModifiedBy>Cole Hamilton</cp:lastModifiedBy>
  <cp:revision>2</cp:revision>
  <cp:lastPrinted>2022-08-15T15:03:00Z</cp:lastPrinted>
  <dcterms:created xsi:type="dcterms:W3CDTF">2022-06-30T20:19:00Z</dcterms:created>
  <dcterms:modified xsi:type="dcterms:W3CDTF">2022-08-15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FCC9B98DA814BA21A7450D3459D88</vt:lpwstr>
  </property>
</Properties>
</file>